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592A2718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D703F">
                              <w:rPr>
                                <w:noProof/>
                              </w:rPr>
                              <w:drawing>
                                <wp:inline distT="0" distB="0" distL="0" distR="0" wp14:anchorId="66506E7B" wp14:editId="240E71A2">
                                  <wp:extent cx="1169035" cy="154495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9035" cy="1544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592A2718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D703F">
                        <w:rPr>
                          <w:noProof/>
                        </w:rPr>
                        <w:drawing>
                          <wp:inline distT="0" distB="0" distL="0" distR="0" wp14:anchorId="66506E7B" wp14:editId="240E71A2">
                            <wp:extent cx="1169035" cy="154495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9035" cy="1544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1F305DE8" w:rsidR="00B675F7" w:rsidRDefault="00AB40C4" w:rsidP="00A02283">
      <w:pPr>
        <w:pStyle w:val="Heading1"/>
        <w:jc w:val="center"/>
      </w:pPr>
      <w:r w:rsidRPr="00AB40C4">
        <w:rPr>
          <w:szCs w:val="20"/>
        </w:rPr>
        <w:t>REGULAR</w:t>
      </w:r>
      <w:r w:rsidR="00266314">
        <w:rPr>
          <w:sz w:val="24"/>
        </w:rPr>
        <w:t xml:space="preserve"> </w:t>
      </w:r>
      <w:r w:rsidR="00266314">
        <w:t>BOARD MEETING AGENDA</w:t>
      </w:r>
    </w:p>
    <w:p w14:paraId="5665AD81" w14:textId="2A99D30F" w:rsidR="00B675F7" w:rsidRDefault="003C696A" w:rsidP="00A02283">
      <w:pPr>
        <w:spacing w:after="477"/>
        <w:ind w:left="154"/>
        <w:jc w:val="center"/>
      </w:pPr>
      <w:r>
        <w:rPr>
          <w:rFonts w:ascii="Arial" w:eastAsia="Arial" w:hAnsi="Arial" w:cs="Arial"/>
        </w:rPr>
        <w:t>November</w:t>
      </w:r>
      <w:r w:rsidR="000138D4">
        <w:rPr>
          <w:rFonts w:ascii="Arial" w:eastAsia="Arial" w:hAnsi="Arial" w:cs="Arial"/>
        </w:rPr>
        <w:t xml:space="preserve"> 28</w:t>
      </w:r>
      <w:r w:rsidR="00266314">
        <w:rPr>
          <w:rFonts w:ascii="Arial" w:eastAsia="Arial" w:hAnsi="Arial" w:cs="Arial"/>
        </w:rPr>
        <w:t>, 2023 - 6:00 pm</w:t>
      </w:r>
      <w:r w:rsidR="008E48F8">
        <w:rPr>
          <w:rFonts w:ascii="Arial" w:eastAsia="Arial" w:hAnsi="Arial" w:cs="Arial"/>
        </w:rPr>
        <w:t xml:space="preserve"> Cafeteria</w:t>
      </w:r>
    </w:p>
    <w:p w14:paraId="15BE0562" w14:textId="0A7F9248" w:rsidR="00B675F7" w:rsidRPr="0099598F" w:rsidRDefault="00266314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 w:rsidRPr="0099598F">
        <w:rPr>
          <w:rFonts w:ascii="Arial" w:eastAsia="Arial" w:hAnsi="Arial" w:cs="Arial"/>
          <w:sz w:val="20"/>
          <w:szCs w:val="20"/>
        </w:rPr>
        <w:t>Call meeting to order</w:t>
      </w:r>
      <w:r w:rsidR="00D31F28">
        <w:rPr>
          <w:rFonts w:ascii="Arial" w:eastAsia="Arial" w:hAnsi="Arial" w:cs="Arial"/>
          <w:sz w:val="20"/>
          <w:szCs w:val="20"/>
        </w:rPr>
        <w:t>.</w:t>
      </w:r>
    </w:p>
    <w:p w14:paraId="35E13A13" w14:textId="5B1B871B" w:rsidR="00B675F7" w:rsidRPr="0099598F" w:rsidRDefault="00266314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 w:rsidRPr="0099598F">
        <w:rPr>
          <w:rFonts w:ascii="Arial" w:eastAsia="Arial" w:hAnsi="Arial" w:cs="Arial"/>
          <w:sz w:val="20"/>
          <w:szCs w:val="20"/>
        </w:rPr>
        <w:t>Pledge of Allegiance</w:t>
      </w:r>
      <w:r w:rsidR="00D31F28">
        <w:rPr>
          <w:rFonts w:ascii="Arial" w:eastAsia="Arial" w:hAnsi="Arial" w:cs="Arial"/>
          <w:sz w:val="20"/>
          <w:szCs w:val="20"/>
        </w:rPr>
        <w:t>.</w:t>
      </w:r>
    </w:p>
    <w:p w14:paraId="1C7DAA98" w14:textId="0985BFD7" w:rsidR="00B675F7" w:rsidRPr="0099598F" w:rsidRDefault="00266314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 w:rsidRPr="0099598F">
        <w:rPr>
          <w:rFonts w:ascii="Arial" w:eastAsia="Arial" w:hAnsi="Arial" w:cs="Arial"/>
          <w:sz w:val="20"/>
          <w:szCs w:val="20"/>
        </w:rPr>
        <w:t>Roll Call</w:t>
      </w:r>
      <w:r w:rsidR="00D31F28">
        <w:rPr>
          <w:rFonts w:ascii="Arial" w:eastAsia="Arial" w:hAnsi="Arial" w:cs="Arial"/>
          <w:sz w:val="20"/>
          <w:szCs w:val="20"/>
        </w:rPr>
        <w:t>.</w:t>
      </w:r>
    </w:p>
    <w:p w14:paraId="7B3256B2" w14:textId="68037942" w:rsidR="004C7A83" w:rsidRPr="000138D4" w:rsidRDefault="00266314" w:rsidP="004C7A83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 w:rsidRPr="0099598F">
        <w:rPr>
          <w:rFonts w:ascii="Arial" w:eastAsia="Arial" w:hAnsi="Arial" w:cs="Arial"/>
          <w:sz w:val="20"/>
          <w:szCs w:val="20"/>
        </w:rPr>
        <w:t xml:space="preserve">Approval of Minutes from </w:t>
      </w:r>
      <w:r w:rsidR="00BA43B9">
        <w:rPr>
          <w:rFonts w:ascii="Arial" w:eastAsia="Arial" w:hAnsi="Arial" w:cs="Arial"/>
          <w:sz w:val="20"/>
          <w:szCs w:val="20"/>
        </w:rPr>
        <w:t xml:space="preserve">the September 26, </w:t>
      </w:r>
      <w:r w:rsidR="003F7371">
        <w:rPr>
          <w:rFonts w:ascii="Arial" w:eastAsia="Arial" w:hAnsi="Arial" w:cs="Arial"/>
          <w:sz w:val="20"/>
          <w:szCs w:val="20"/>
        </w:rPr>
        <w:t>2023,</w:t>
      </w:r>
      <w:r w:rsidR="00BA43B9">
        <w:rPr>
          <w:rFonts w:ascii="Arial" w:eastAsia="Arial" w:hAnsi="Arial" w:cs="Arial"/>
          <w:sz w:val="20"/>
          <w:szCs w:val="20"/>
        </w:rPr>
        <w:t xml:space="preserve"> Regular and Workshop</w:t>
      </w:r>
      <w:r w:rsidRPr="0099598F">
        <w:rPr>
          <w:rFonts w:ascii="Arial" w:eastAsia="Arial" w:hAnsi="Arial" w:cs="Arial"/>
          <w:sz w:val="20"/>
          <w:szCs w:val="20"/>
        </w:rPr>
        <w:t xml:space="preserve"> </w:t>
      </w:r>
      <w:r w:rsidR="00BA43B9">
        <w:rPr>
          <w:rFonts w:ascii="Arial" w:eastAsia="Arial" w:hAnsi="Arial" w:cs="Arial"/>
          <w:sz w:val="20"/>
          <w:szCs w:val="20"/>
        </w:rPr>
        <w:t>M</w:t>
      </w:r>
      <w:r w:rsidRPr="0099598F">
        <w:rPr>
          <w:rFonts w:ascii="Arial" w:eastAsia="Arial" w:hAnsi="Arial" w:cs="Arial"/>
          <w:sz w:val="20"/>
          <w:szCs w:val="20"/>
        </w:rPr>
        <w:t>eeting</w:t>
      </w:r>
      <w:r w:rsidR="00BA43B9">
        <w:rPr>
          <w:rFonts w:ascii="Arial" w:eastAsia="Arial" w:hAnsi="Arial" w:cs="Arial"/>
          <w:sz w:val="20"/>
          <w:szCs w:val="20"/>
        </w:rPr>
        <w:t>s</w:t>
      </w:r>
      <w:r w:rsidR="00C155AC">
        <w:rPr>
          <w:rFonts w:ascii="Arial" w:eastAsia="Arial" w:hAnsi="Arial" w:cs="Arial"/>
          <w:sz w:val="20"/>
          <w:szCs w:val="20"/>
        </w:rPr>
        <w:t>.</w:t>
      </w:r>
    </w:p>
    <w:p w14:paraId="37E72C8C" w14:textId="614EACA2" w:rsidR="00B675F7" w:rsidRPr="00A54AA5" w:rsidRDefault="00266314" w:rsidP="004C7A83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 w:rsidRPr="004C7A83">
        <w:rPr>
          <w:rFonts w:ascii="Arial" w:eastAsia="Arial" w:hAnsi="Arial" w:cs="Arial"/>
          <w:sz w:val="20"/>
          <w:szCs w:val="20"/>
        </w:rPr>
        <w:t xml:space="preserve">Public Participation on </w:t>
      </w:r>
      <w:r w:rsidR="00930D77">
        <w:rPr>
          <w:rFonts w:ascii="Arial" w:eastAsia="Arial" w:hAnsi="Arial" w:cs="Arial"/>
          <w:sz w:val="20"/>
          <w:szCs w:val="20"/>
        </w:rPr>
        <w:t>Agenda</w:t>
      </w:r>
      <w:r w:rsidRPr="004C7A83">
        <w:rPr>
          <w:rFonts w:ascii="Arial" w:eastAsia="Arial" w:hAnsi="Arial" w:cs="Arial"/>
          <w:sz w:val="20"/>
          <w:szCs w:val="20"/>
        </w:rPr>
        <w:t xml:space="preserve"> Items</w:t>
      </w:r>
      <w:r w:rsidR="00930D77">
        <w:rPr>
          <w:rFonts w:ascii="Arial" w:eastAsia="Arial" w:hAnsi="Arial" w:cs="Arial"/>
          <w:sz w:val="20"/>
          <w:szCs w:val="20"/>
        </w:rPr>
        <w:t xml:space="preserve"> only</w:t>
      </w:r>
      <w:r w:rsidR="0001489D">
        <w:rPr>
          <w:rFonts w:ascii="Arial" w:eastAsia="Arial" w:hAnsi="Arial" w:cs="Arial"/>
          <w:sz w:val="20"/>
          <w:szCs w:val="20"/>
        </w:rPr>
        <w:t>.</w:t>
      </w:r>
    </w:p>
    <w:p w14:paraId="27B71A58" w14:textId="17DF6E5D" w:rsidR="00A54AA5" w:rsidRPr="00A54AA5" w:rsidRDefault="00A54AA5" w:rsidP="00A54AA5">
      <w:pPr>
        <w:numPr>
          <w:ilvl w:val="0"/>
          <w:numId w:val="1"/>
        </w:numPr>
        <w:spacing w:after="138" w:line="262" w:lineRule="auto"/>
        <w:ind w:hanging="317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Update on the investigation by Albert Amalfitano and Attorney Shawn Arnold.</w:t>
      </w:r>
    </w:p>
    <w:p w14:paraId="3AA4C409" w14:textId="77777777" w:rsidR="00B675F7" w:rsidRPr="00907F12" w:rsidRDefault="00266314">
      <w:pPr>
        <w:numPr>
          <w:ilvl w:val="0"/>
          <w:numId w:val="1"/>
        </w:numPr>
        <w:spacing w:after="28" w:line="262" w:lineRule="auto"/>
        <w:ind w:hanging="317"/>
      </w:pPr>
      <w:r>
        <w:rPr>
          <w:rFonts w:ascii="Arial" w:eastAsia="Arial" w:hAnsi="Arial" w:cs="Arial"/>
          <w:sz w:val="19"/>
        </w:rPr>
        <w:t>Reports and Discussion/Actions:</w:t>
      </w:r>
    </w:p>
    <w:p w14:paraId="0D768B6C" w14:textId="332E3E96" w:rsidR="00B82D59" w:rsidRPr="00A10800" w:rsidRDefault="00961CDD" w:rsidP="00BA43B9">
      <w:pPr>
        <w:pStyle w:val="ListParagraph"/>
        <w:numPr>
          <w:ilvl w:val="0"/>
          <w:numId w:val="20"/>
        </w:numPr>
        <w:spacing w:after="0" w:line="240" w:lineRule="auto"/>
        <w:ind w:hanging="360"/>
        <w:rPr>
          <w:sz w:val="24"/>
          <w:szCs w:val="24"/>
        </w:rPr>
      </w:pPr>
      <w:r w:rsidRPr="00B82D59">
        <w:rPr>
          <w:sz w:val="24"/>
          <w:szCs w:val="24"/>
        </w:rPr>
        <w:t>Review</w:t>
      </w:r>
      <w:r w:rsidR="00B82D59">
        <w:rPr>
          <w:rFonts w:eastAsia="Times New Roman"/>
          <w:sz w:val="24"/>
          <w:szCs w:val="24"/>
        </w:rPr>
        <w:t xml:space="preserve"> updates on the Raymond James agreement </w:t>
      </w:r>
      <w:r w:rsidR="00D73829">
        <w:rPr>
          <w:rFonts w:eastAsia="Times New Roman"/>
          <w:sz w:val="24"/>
          <w:szCs w:val="24"/>
        </w:rPr>
        <w:t>–</w:t>
      </w:r>
      <w:r w:rsidR="00930D77">
        <w:rPr>
          <w:rFonts w:eastAsia="Times New Roman"/>
          <w:sz w:val="24"/>
          <w:szCs w:val="24"/>
        </w:rPr>
        <w:t xml:space="preserve"> discussion</w:t>
      </w:r>
      <w:r w:rsidR="00D73829">
        <w:rPr>
          <w:rFonts w:eastAsia="Times New Roman"/>
          <w:sz w:val="24"/>
          <w:szCs w:val="24"/>
        </w:rPr>
        <w:t>.</w:t>
      </w:r>
      <w:r w:rsidR="00B82D59">
        <w:rPr>
          <w:rFonts w:eastAsia="Times New Roman"/>
          <w:sz w:val="24"/>
          <w:szCs w:val="24"/>
        </w:rPr>
        <w:t xml:space="preserve"> </w:t>
      </w:r>
    </w:p>
    <w:p w14:paraId="219E3715" w14:textId="1BDE04EF" w:rsidR="00BA43B9" w:rsidRDefault="00BA43B9" w:rsidP="00BA43B9">
      <w:pPr>
        <w:spacing w:after="0" w:line="240" w:lineRule="auto"/>
        <w:ind w:left="360"/>
        <w:rPr>
          <w:sz w:val="24"/>
          <w:szCs w:val="24"/>
        </w:rPr>
      </w:pPr>
      <w:r>
        <w:t xml:space="preserve">b     </w:t>
      </w:r>
      <w:r w:rsidR="00A10800">
        <w:t>ENO check approval for new 501</w:t>
      </w:r>
      <w:r w:rsidR="00930D77">
        <w:t>C3</w:t>
      </w:r>
      <w:r w:rsidR="00203EDA">
        <w:t xml:space="preserve"> –</w:t>
      </w:r>
      <w:r w:rsidR="00930D77">
        <w:t xml:space="preserve"> action</w:t>
      </w:r>
      <w:r w:rsidR="00203EDA">
        <w:t>.</w:t>
      </w:r>
    </w:p>
    <w:p w14:paraId="47A11377" w14:textId="185A28BB" w:rsidR="00930D77" w:rsidRDefault="00F10647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c</w:t>
      </w:r>
      <w:r w:rsidR="00930D77">
        <w:rPr>
          <w:sz w:val="24"/>
          <w:szCs w:val="24"/>
        </w:rPr>
        <w:t xml:space="preserve">    </w:t>
      </w:r>
      <w:r w:rsidR="00817213">
        <w:rPr>
          <w:sz w:val="24"/>
          <w:szCs w:val="24"/>
        </w:rPr>
        <w:t xml:space="preserve"> </w:t>
      </w:r>
      <w:r w:rsidR="00930D77">
        <w:rPr>
          <w:sz w:val="24"/>
          <w:szCs w:val="24"/>
        </w:rPr>
        <w:t>FFA presentation and rezoning approval for FFA school farm</w:t>
      </w:r>
      <w:r w:rsidR="00203EDA">
        <w:rPr>
          <w:sz w:val="24"/>
          <w:szCs w:val="24"/>
        </w:rPr>
        <w:t xml:space="preserve"> </w:t>
      </w:r>
      <w:r w:rsidR="00976088">
        <w:rPr>
          <w:sz w:val="24"/>
          <w:szCs w:val="24"/>
        </w:rPr>
        <w:t>–</w:t>
      </w:r>
      <w:r w:rsidR="00930D77">
        <w:rPr>
          <w:sz w:val="24"/>
          <w:szCs w:val="24"/>
        </w:rPr>
        <w:t xml:space="preserve"> action</w:t>
      </w:r>
      <w:r w:rsidR="00976088">
        <w:rPr>
          <w:sz w:val="24"/>
          <w:szCs w:val="24"/>
        </w:rPr>
        <w:t>.</w:t>
      </w:r>
    </w:p>
    <w:p w14:paraId="382EDF56" w14:textId="27DAEF94" w:rsidR="00930D77" w:rsidRDefault="004C1989" w:rsidP="0044470F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d</w:t>
      </w:r>
      <w:r w:rsidR="00930D77">
        <w:rPr>
          <w:sz w:val="24"/>
          <w:szCs w:val="24"/>
        </w:rPr>
        <w:t xml:space="preserve">    </w:t>
      </w:r>
      <w:r w:rsidR="00817213">
        <w:rPr>
          <w:sz w:val="24"/>
          <w:szCs w:val="24"/>
        </w:rPr>
        <w:t xml:space="preserve"> </w:t>
      </w:r>
      <w:r w:rsidR="00930D77">
        <w:rPr>
          <w:sz w:val="24"/>
          <w:szCs w:val="24"/>
        </w:rPr>
        <w:t>Review and Approve Sick Bank guidelines</w:t>
      </w:r>
      <w:r w:rsidR="00203EDA">
        <w:rPr>
          <w:sz w:val="24"/>
          <w:szCs w:val="24"/>
        </w:rPr>
        <w:t xml:space="preserve"> </w:t>
      </w:r>
      <w:r w:rsidR="00976088">
        <w:rPr>
          <w:sz w:val="24"/>
          <w:szCs w:val="24"/>
        </w:rPr>
        <w:t>–</w:t>
      </w:r>
      <w:r w:rsidR="00930D77">
        <w:rPr>
          <w:sz w:val="24"/>
          <w:szCs w:val="24"/>
        </w:rPr>
        <w:t xml:space="preserve"> action</w:t>
      </w:r>
      <w:r w:rsidR="00976088">
        <w:rPr>
          <w:sz w:val="24"/>
          <w:szCs w:val="24"/>
        </w:rPr>
        <w:t>.</w:t>
      </w:r>
    </w:p>
    <w:p w14:paraId="22296F62" w14:textId="311E4175" w:rsidR="00A36D63" w:rsidRDefault="004C1989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e</w:t>
      </w:r>
      <w:r w:rsidR="00A36D63">
        <w:rPr>
          <w:sz w:val="24"/>
          <w:szCs w:val="24"/>
        </w:rPr>
        <w:t xml:space="preserve">    </w:t>
      </w:r>
      <w:r w:rsidR="00817213">
        <w:rPr>
          <w:sz w:val="24"/>
          <w:szCs w:val="24"/>
        </w:rPr>
        <w:t xml:space="preserve"> </w:t>
      </w:r>
      <w:r w:rsidR="00A36D63">
        <w:rPr>
          <w:sz w:val="24"/>
          <w:szCs w:val="24"/>
        </w:rPr>
        <w:t>Review and Approve Policy on Unresolved Student Welfare Complaints- action</w:t>
      </w:r>
      <w:r w:rsidR="00FE6594">
        <w:rPr>
          <w:sz w:val="24"/>
          <w:szCs w:val="24"/>
        </w:rPr>
        <w:t>.</w:t>
      </w:r>
    </w:p>
    <w:p w14:paraId="2D15830D" w14:textId="504BFFDF" w:rsidR="00A36D63" w:rsidRDefault="004C1989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f</w:t>
      </w:r>
      <w:r w:rsidR="005B3363">
        <w:rPr>
          <w:sz w:val="24"/>
          <w:szCs w:val="24"/>
        </w:rPr>
        <w:t xml:space="preserve">   </w:t>
      </w:r>
      <w:r w:rsidR="00817213">
        <w:rPr>
          <w:sz w:val="24"/>
          <w:szCs w:val="24"/>
        </w:rPr>
        <w:t xml:space="preserve"> </w:t>
      </w:r>
      <w:r w:rsidR="005B3363">
        <w:rPr>
          <w:sz w:val="24"/>
          <w:szCs w:val="24"/>
        </w:rPr>
        <w:t xml:space="preserve"> </w:t>
      </w:r>
      <w:r w:rsidR="00817213">
        <w:rPr>
          <w:sz w:val="24"/>
          <w:szCs w:val="24"/>
        </w:rPr>
        <w:t xml:space="preserve"> </w:t>
      </w:r>
      <w:r w:rsidR="005B3363">
        <w:rPr>
          <w:sz w:val="24"/>
          <w:szCs w:val="24"/>
        </w:rPr>
        <w:t>Review and Approve the Specific Material Objection Template</w:t>
      </w:r>
      <w:r w:rsidR="00203EDA">
        <w:rPr>
          <w:sz w:val="24"/>
          <w:szCs w:val="24"/>
        </w:rPr>
        <w:t xml:space="preserve"> </w:t>
      </w:r>
      <w:r w:rsidR="00FE6594">
        <w:rPr>
          <w:sz w:val="24"/>
          <w:szCs w:val="24"/>
        </w:rPr>
        <w:t>–</w:t>
      </w:r>
      <w:r w:rsidR="005B3363">
        <w:rPr>
          <w:sz w:val="24"/>
          <w:szCs w:val="24"/>
        </w:rPr>
        <w:t xml:space="preserve"> action</w:t>
      </w:r>
      <w:r w:rsidR="00FE6594">
        <w:rPr>
          <w:sz w:val="24"/>
          <w:szCs w:val="24"/>
        </w:rPr>
        <w:t>.</w:t>
      </w:r>
    </w:p>
    <w:p w14:paraId="38243496" w14:textId="0EA3EE13" w:rsidR="00A456E7" w:rsidRDefault="004C1989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g</w:t>
      </w:r>
      <w:r w:rsidR="00A456E7">
        <w:rPr>
          <w:sz w:val="24"/>
          <w:szCs w:val="24"/>
        </w:rPr>
        <w:t xml:space="preserve">     Review and Approve the Dismissal of Program policy </w:t>
      </w:r>
      <w:r w:rsidR="00646614">
        <w:rPr>
          <w:sz w:val="24"/>
          <w:szCs w:val="24"/>
        </w:rPr>
        <w:t>–</w:t>
      </w:r>
      <w:r w:rsidR="00A456E7">
        <w:rPr>
          <w:sz w:val="24"/>
          <w:szCs w:val="24"/>
        </w:rPr>
        <w:t xml:space="preserve"> action</w:t>
      </w:r>
      <w:r w:rsidR="00FE6594">
        <w:rPr>
          <w:sz w:val="24"/>
          <w:szCs w:val="24"/>
        </w:rPr>
        <w:t>.</w:t>
      </w:r>
    </w:p>
    <w:p w14:paraId="630B7AED" w14:textId="20EA31DE" w:rsidR="00646614" w:rsidRDefault="004C1989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h</w:t>
      </w:r>
      <w:r w:rsidR="00E21BAC">
        <w:rPr>
          <w:sz w:val="24"/>
          <w:szCs w:val="24"/>
        </w:rPr>
        <w:t xml:space="preserve">     Review and Approve Final audit</w:t>
      </w:r>
      <w:r w:rsidR="00203EDA">
        <w:rPr>
          <w:sz w:val="24"/>
          <w:szCs w:val="24"/>
        </w:rPr>
        <w:t xml:space="preserve"> </w:t>
      </w:r>
      <w:r w:rsidR="00D20092">
        <w:rPr>
          <w:sz w:val="24"/>
          <w:szCs w:val="24"/>
        </w:rPr>
        <w:t>–</w:t>
      </w:r>
      <w:r w:rsidR="00E21BAC">
        <w:rPr>
          <w:sz w:val="24"/>
          <w:szCs w:val="24"/>
        </w:rPr>
        <w:t xml:space="preserve"> action</w:t>
      </w:r>
      <w:r w:rsidR="00D20092">
        <w:rPr>
          <w:sz w:val="24"/>
          <w:szCs w:val="24"/>
        </w:rPr>
        <w:t>.</w:t>
      </w:r>
    </w:p>
    <w:p w14:paraId="4A785399" w14:textId="076F3C38" w:rsidR="004C1989" w:rsidRDefault="004C1989" w:rsidP="00BA43B9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I      </w:t>
      </w:r>
      <w:r w:rsidR="00817213">
        <w:rPr>
          <w:sz w:val="24"/>
          <w:szCs w:val="24"/>
        </w:rPr>
        <w:t xml:space="preserve">Discuss and Approve a </w:t>
      </w:r>
      <w:r w:rsidR="00730321">
        <w:rPr>
          <w:sz w:val="24"/>
          <w:szCs w:val="24"/>
        </w:rPr>
        <w:t>January/ February Board Interview meeting</w:t>
      </w:r>
      <w:r w:rsidR="008F62F9">
        <w:rPr>
          <w:sz w:val="24"/>
          <w:szCs w:val="24"/>
        </w:rPr>
        <w:t xml:space="preserve"> </w:t>
      </w:r>
      <w:r w:rsidR="00817213">
        <w:rPr>
          <w:sz w:val="24"/>
          <w:szCs w:val="24"/>
        </w:rPr>
        <w:t>date</w:t>
      </w:r>
      <w:r w:rsidR="00203EDA">
        <w:rPr>
          <w:sz w:val="24"/>
          <w:szCs w:val="24"/>
        </w:rPr>
        <w:t xml:space="preserve"> </w:t>
      </w:r>
      <w:r w:rsidR="00D20092">
        <w:rPr>
          <w:sz w:val="24"/>
          <w:szCs w:val="24"/>
        </w:rPr>
        <w:t>–</w:t>
      </w:r>
      <w:r w:rsidR="00817213">
        <w:rPr>
          <w:sz w:val="24"/>
          <w:szCs w:val="24"/>
        </w:rPr>
        <w:t xml:space="preserve"> action</w:t>
      </w:r>
      <w:r w:rsidR="00D20092">
        <w:rPr>
          <w:sz w:val="24"/>
          <w:szCs w:val="24"/>
        </w:rPr>
        <w:t>.</w:t>
      </w:r>
    </w:p>
    <w:p w14:paraId="76989195" w14:textId="77777777" w:rsidR="00BA43B9" w:rsidRPr="00BA43B9" w:rsidRDefault="00BA43B9" w:rsidP="00BA43B9">
      <w:pPr>
        <w:spacing w:after="0" w:line="240" w:lineRule="auto"/>
        <w:ind w:left="360"/>
        <w:rPr>
          <w:sz w:val="10"/>
          <w:szCs w:val="10"/>
        </w:rPr>
      </w:pPr>
    </w:p>
    <w:p w14:paraId="4EEFCD2A" w14:textId="77777777" w:rsidR="00BA571F" w:rsidRDefault="00266314" w:rsidP="00305226">
      <w:pPr>
        <w:numPr>
          <w:ilvl w:val="0"/>
          <w:numId w:val="1"/>
        </w:numPr>
        <w:spacing w:after="44" w:line="262" w:lineRule="auto"/>
        <w:ind w:hanging="317"/>
      </w:pPr>
      <w:r>
        <w:rPr>
          <w:rFonts w:ascii="Arial" w:eastAsia="Arial" w:hAnsi="Arial" w:cs="Arial"/>
          <w:sz w:val="19"/>
        </w:rPr>
        <w:t>Principal’s Report:</w:t>
      </w:r>
    </w:p>
    <w:p w14:paraId="3E9B1221" w14:textId="3D2D3C4C" w:rsidR="00305226" w:rsidRDefault="00266314" w:rsidP="00BA571F">
      <w:pPr>
        <w:numPr>
          <w:ilvl w:val="1"/>
          <w:numId w:val="1"/>
        </w:numPr>
        <w:spacing w:after="44" w:line="262" w:lineRule="auto"/>
      </w:pPr>
      <w:r>
        <w:t>Events:</w:t>
      </w:r>
    </w:p>
    <w:p w14:paraId="17E197E9" w14:textId="72FF2979" w:rsidR="00DE2598" w:rsidRDefault="00DE2598" w:rsidP="008051DA">
      <w:pPr>
        <w:numPr>
          <w:ilvl w:val="2"/>
          <w:numId w:val="1"/>
        </w:numPr>
        <w:spacing w:after="44" w:line="262" w:lineRule="auto"/>
      </w:pPr>
      <w:r>
        <w:t>Science Fair Judging</w:t>
      </w:r>
      <w:r w:rsidR="00C449A4">
        <w:t>- November 29</w:t>
      </w:r>
      <w:r w:rsidR="00C449A4" w:rsidRPr="00C449A4">
        <w:rPr>
          <w:vertAlign w:val="superscript"/>
        </w:rPr>
        <w:t>th</w:t>
      </w:r>
      <w:r w:rsidR="00363BA6">
        <w:t>.</w:t>
      </w:r>
    </w:p>
    <w:p w14:paraId="1B31C286" w14:textId="7BC380D0" w:rsidR="00390727" w:rsidRDefault="00390727" w:rsidP="008051DA">
      <w:pPr>
        <w:numPr>
          <w:ilvl w:val="2"/>
          <w:numId w:val="1"/>
        </w:numPr>
        <w:spacing w:after="44" w:line="262" w:lineRule="auto"/>
      </w:pPr>
      <w:r>
        <w:t>Aviation Day- December 1</w:t>
      </w:r>
      <w:r w:rsidRPr="00390727">
        <w:rPr>
          <w:vertAlign w:val="superscript"/>
        </w:rPr>
        <w:t>st</w:t>
      </w:r>
      <w:r w:rsidR="00363BA6">
        <w:t>.</w:t>
      </w:r>
    </w:p>
    <w:p w14:paraId="044F5636" w14:textId="163193CA" w:rsidR="00DE2598" w:rsidRDefault="00DE2598" w:rsidP="008051DA">
      <w:pPr>
        <w:numPr>
          <w:ilvl w:val="2"/>
          <w:numId w:val="1"/>
        </w:numPr>
        <w:spacing w:after="44" w:line="262" w:lineRule="auto"/>
      </w:pPr>
      <w:r>
        <w:t>ENO Holiday Store December 4</w:t>
      </w:r>
      <w:r w:rsidRPr="00DE2598">
        <w:rPr>
          <w:vertAlign w:val="superscript"/>
        </w:rPr>
        <w:t>th</w:t>
      </w:r>
      <w:r>
        <w:t xml:space="preserve"> -8</w:t>
      </w:r>
      <w:r w:rsidRPr="001D2049">
        <w:rPr>
          <w:vertAlign w:val="superscript"/>
        </w:rPr>
        <w:t>th</w:t>
      </w:r>
      <w:r w:rsidR="00363BA6">
        <w:t>.</w:t>
      </w:r>
    </w:p>
    <w:p w14:paraId="7F529F55" w14:textId="0E17AF32" w:rsidR="001D2049" w:rsidRDefault="001D2049" w:rsidP="008051DA">
      <w:pPr>
        <w:numPr>
          <w:ilvl w:val="2"/>
          <w:numId w:val="1"/>
        </w:numPr>
        <w:spacing w:after="44" w:line="262" w:lineRule="auto"/>
      </w:pPr>
      <w:r>
        <w:t>Edgewater and Oak Hill Christmas Parade</w:t>
      </w:r>
      <w:r w:rsidR="00771FB6">
        <w:t xml:space="preserve"> </w:t>
      </w:r>
      <w:r>
        <w:t>- December 9</w:t>
      </w:r>
      <w:r w:rsidRPr="001D2049">
        <w:rPr>
          <w:vertAlign w:val="superscript"/>
        </w:rPr>
        <w:t>th</w:t>
      </w:r>
      <w:r>
        <w:t xml:space="preserve"> 10:00 and 2:00</w:t>
      </w:r>
      <w:r w:rsidR="00363BA6">
        <w:t>.</w:t>
      </w:r>
    </w:p>
    <w:p w14:paraId="0B6EF585" w14:textId="139FC2C1" w:rsidR="008051DA" w:rsidRDefault="005B3363" w:rsidP="008051DA">
      <w:pPr>
        <w:numPr>
          <w:ilvl w:val="2"/>
          <w:numId w:val="1"/>
        </w:numPr>
        <w:spacing w:after="44" w:line="262" w:lineRule="auto"/>
      </w:pPr>
      <w:r>
        <w:t xml:space="preserve">Frozen Play- </w:t>
      </w:r>
      <w:r w:rsidR="001D2049">
        <w:t>December 12</w:t>
      </w:r>
      <w:r w:rsidR="001D2049" w:rsidRPr="001D2049">
        <w:rPr>
          <w:vertAlign w:val="superscript"/>
        </w:rPr>
        <w:t>th</w:t>
      </w:r>
      <w:r w:rsidR="001D2049">
        <w:t xml:space="preserve"> and 13</w:t>
      </w:r>
      <w:r w:rsidR="001D2049" w:rsidRPr="001D2049">
        <w:rPr>
          <w:vertAlign w:val="superscript"/>
        </w:rPr>
        <w:t>th</w:t>
      </w:r>
      <w:r w:rsidR="00363BA6">
        <w:t>.</w:t>
      </w:r>
      <w:r w:rsidR="001D2049">
        <w:t xml:space="preserve"> </w:t>
      </w:r>
    </w:p>
    <w:p w14:paraId="302CA827" w14:textId="5F56A0F5" w:rsidR="001D2049" w:rsidRDefault="001D2049" w:rsidP="008051DA">
      <w:pPr>
        <w:numPr>
          <w:ilvl w:val="2"/>
          <w:numId w:val="1"/>
        </w:numPr>
        <w:spacing w:after="44" w:line="262" w:lineRule="auto"/>
      </w:pPr>
      <w:r>
        <w:t>Early Release- December 15</w:t>
      </w:r>
      <w:r w:rsidRPr="001D2049">
        <w:rPr>
          <w:vertAlign w:val="superscript"/>
        </w:rPr>
        <w:t>th</w:t>
      </w:r>
      <w:r w:rsidR="0023111B">
        <w:t>.</w:t>
      </w:r>
    </w:p>
    <w:p w14:paraId="5A993848" w14:textId="57768FD0" w:rsidR="001D2049" w:rsidRDefault="001D2049" w:rsidP="008051DA">
      <w:pPr>
        <w:numPr>
          <w:ilvl w:val="2"/>
          <w:numId w:val="1"/>
        </w:numPr>
        <w:spacing w:after="44" w:line="262" w:lineRule="auto"/>
      </w:pPr>
      <w:r>
        <w:t>Winter Break December 18</w:t>
      </w:r>
      <w:r w:rsidRPr="001D2049">
        <w:rPr>
          <w:vertAlign w:val="superscript"/>
        </w:rPr>
        <w:t>th</w:t>
      </w:r>
      <w:r>
        <w:t>- January 3</w:t>
      </w:r>
      <w:r w:rsidRPr="001D2049">
        <w:rPr>
          <w:vertAlign w:val="superscript"/>
        </w:rPr>
        <w:t>rd</w:t>
      </w:r>
      <w:r w:rsidR="001F36F4">
        <w:t>.</w:t>
      </w:r>
      <w:r w:rsidR="001F36F4">
        <w:rPr>
          <w:vertAlign w:val="superscript"/>
        </w:rPr>
        <w:t xml:space="preserve">        </w:t>
      </w:r>
    </w:p>
    <w:p w14:paraId="45D8F035" w14:textId="7A7814F2" w:rsidR="001D2049" w:rsidRDefault="001D2049" w:rsidP="008051DA">
      <w:pPr>
        <w:numPr>
          <w:ilvl w:val="2"/>
          <w:numId w:val="1"/>
        </w:numPr>
        <w:spacing w:after="44" w:line="262" w:lineRule="auto"/>
      </w:pPr>
      <w:r>
        <w:t>Teacher Duty Day- January 2</w:t>
      </w:r>
      <w:r w:rsidRPr="001D2049">
        <w:rPr>
          <w:vertAlign w:val="superscript"/>
        </w:rPr>
        <w:t>nd</w:t>
      </w:r>
      <w:r w:rsidR="001F36F4">
        <w:t>.</w:t>
      </w:r>
      <w:r w:rsidR="001F36F4">
        <w:rPr>
          <w:vertAlign w:val="superscript"/>
        </w:rPr>
        <w:t xml:space="preserve">     </w:t>
      </w:r>
      <w:r>
        <w:t xml:space="preserve"> </w:t>
      </w:r>
    </w:p>
    <w:p w14:paraId="5EECF09C" w14:textId="798D9A67" w:rsidR="0080259B" w:rsidRDefault="00566F28" w:rsidP="001D2049">
      <w:pPr>
        <w:spacing w:after="6" w:line="255" w:lineRule="auto"/>
      </w:pPr>
      <w:r>
        <w:t xml:space="preserve">        </w:t>
      </w:r>
      <w:r w:rsidR="000568C1">
        <w:tab/>
        <w:t xml:space="preserve">        </w:t>
      </w:r>
      <w:r>
        <w:t xml:space="preserve"> </w:t>
      </w:r>
      <w:r w:rsidR="000568C1">
        <w:t>b</w:t>
      </w:r>
      <w:r>
        <w:t xml:space="preserve">   </w:t>
      </w:r>
      <w:r w:rsidR="000568C1">
        <w:t>Communication:</w:t>
      </w:r>
    </w:p>
    <w:p w14:paraId="48696644" w14:textId="53B9B851" w:rsidR="001D2049" w:rsidRDefault="001D2049" w:rsidP="001D2049">
      <w:pPr>
        <w:spacing w:after="6" w:line="255" w:lineRule="auto"/>
      </w:pPr>
      <w:r>
        <w:tab/>
      </w:r>
      <w:r>
        <w:tab/>
        <w:t xml:space="preserve">         i    Reaxium installed on buses and staff training </w:t>
      </w:r>
      <w:r w:rsidR="00AE17E6">
        <w:t>complete.</w:t>
      </w:r>
    </w:p>
    <w:p w14:paraId="5DB089D9" w14:textId="614E2594" w:rsidR="002C61FB" w:rsidRDefault="00FD6636" w:rsidP="008B7F26">
      <w:pPr>
        <w:spacing w:after="6" w:line="255" w:lineRule="auto"/>
      </w:pPr>
      <w:r>
        <w:tab/>
        <w:t xml:space="preserve">         </w:t>
      </w:r>
      <w:r w:rsidR="005B5AB4">
        <w:t>c</w:t>
      </w:r>
      <w:r>
        <w:t xml:space="preserve"> </w:t>
      </w:r>
      <w:r w:rsidR="00033913">
        <w:t xml:space="preserve">  </w:t>
      </w:r>
      <w:r>
        <w:t>Students:</w:t>
      </w:r>
    </w:p>
    <w:p w14:paraId="731D0916" w14:textId="33C6E7F1" w:rsidR="00E26B79" w:rsidRDefault="001D2049" w:rsidP="001D2049">
      <w:pPr>
        <w:spacing w:after="6" w:line="255" w:lineRule="auto"/>
      </w:pPr>
      <w:r>
        <w:t xml:space="preserve">                                      i    </w:t>
      </w:r>
      <w:r w:rsidR="00B82D59">
        <w:t>S</w:t>
      </w:r>
      <w:r w:rsidR="008051DA">
        <w:t>cheduling</w:t>
      </w:r>
      <w:r>
        <w:t>- new electives and next year</w:t>
      </w:r>
      <w:r w:rsidR="00BA2947">
        <w:t>.</w:t>
      </w:r>
    </w:p>
    <w:p w14:paraId="2F43F9BF" w14:textId="169F8686" w:rsidR="001D2049" w:rsidRDefault="001D2049" w:rsidP="001D2049">
      <w:pPr>
        <w:spacing w:after="6" w:line="255" w:lineRule="auto"/>
      </w:pPr>
      <w:r>
        <w:t xml:space="preserve">                                      ii   Lotterease</w:t>
      </w:r>
      <w:r w:rsidR="00AE17E6">
        <w:t>- next</w:t>
      </w:r>
      <w:r>
        <w:t xml:space="preserve"> year returning students and sibling forms coming out in January</w:t>
      </w:r>
      <w:r w:rsidR="00BA2947">
        <w:t>.</w:t>
      </w:r>
    </w:p>
    <w:p w14:paraId="2F03C0EF" w14:textId="00F88359" w:rsidR="003A250B" w:rsidRDefault="003A250B" w:rsidP="001D2049">
      <w:pPr>
        <w:spacing w:after="6" w:line="255" w:lineRule="auto"/>
      </w:pPr>
      <w:r>
        <w:tab/>
      </w:r>
      <w:r>
        <w:tab/>
        <w:t xml:space="preserve">         iii  Adding a student input section to the agenda</w:t>
      </w:r>
      <w:r w:rsidR="00BA2947">
        <w:t>.</w:t>
      </w:r>
    </w:p>
    <w:p w14:paraId="3192562D" w14:textId="0E048D70" w:rsidR="002146A7" w:rsidRDefault="00566F28" w:rsidP="00566F28">
      <w:pPr>
        <w:spacing w:after="6" w:line="255" w:lineRule="auto"/>
      </w:pPr>
      <w:r>
        <w:t xml:space="preserve">         </w:t>
      </w:r>
      <w:r w:rsidR="005B5AB4">
        <w:t xml:space="preserve">               </w:t>
      </w:r>
      <w:r>
        <w:t>d   Programs:</w:t>
      </w:r>
      <w:r w:rsidR="002146A7">
        <w:tab/>
      </w:r>
    </w:p>
    <w:p w14:paraId="51B272CF" w14:textId="58D39771" w:rsidR="008B7F26" w:rsidRDefault="008B7F26" w:rsidP="00566F28">
      <w:pPr>
        <w:spacing w:after="6" w:line="255" w:lineRule="auto"/>
      </w:pPr>
      <w:r>
        <w:t xml:space="preserve">                                      </w:t>
      </w:r>
      <w:r w:rsidR="00E26B79">
        <w:t xml:space="preserve">i   </w:t>
      </w:r>
      <w:r w:rsidR="00476266">
        <w:t xml:space="preserve">SAC- started interviews for </w:t>
      </w:r>
      <w:r w:rsidR="004C1989">
        <w:t>new board members</w:t>
      </w:r>
      <w:r w:rsidR="00BA2947">
        <w:t>.</w:t>
      </w:r>
    </w:p>
    <w:p w14:paraId="211D1585" w14:textId="46EE296C" w:rsidR="0032449F" w:rsidRPr="006614CA" w:rsidRDefault="00566F28" w:rsidP="006614CA">
      <w:pPr>
        <w:spacing w:after="6" w:line="255" w:lineRule="auto"/>
        <w:rPr>
          <w:sz w:val="10"/>
          <w:szCs w:val="10"/>
        </w:rPr>
      </w:pPr>
      <w:r>
        <w:t xml:space="preserve">         </w:t>
      </w:r>
      <w:r w:rsidR="005B5AB4">
        <w:t xml:space="preserve">               </w:t>
      </w:r>
    </w:p>
    <w:p w14:paraId="790ABC9D" w14:textId="17B2E67D" w:rsidR="00B675F7" w:rsidRDefault="00266314" w:rsidP="005163C5">
      <w:pPr>
        <w:tabs>
          <w:tab w:val="center" w:pos="539"/>
          <w:tab w:val="center" w:pos="1368"/>
        </w:tabs>
        <w:spacing w:after="6" w:line="255" w:lineRule="auto"/>
      </w:pPr>
      <w:r>
        <w:tab/>
      </w:r>
      <w:r w:rsidR="005B5AB4">
        <w:t xml:space="preserve">                        </w:t>
      </w:r>
      <w:r w:rsidR="006614CA">
        <w:rPr>
          <w:rFonts w:ascii="Arial" w:eastAsia="Arial" w:hAnsi="Arial" w:cs="Arial"/>
          <w:sz w:val="18"/>
        </w:rPr>
        <w:t>e</w:t>
      </w:r>
      <w:r w:rsidR="00033913">
        <w:rPr>
          <w:rFonts w:ascii="Arial" w:eastAsia="Arial" w:hAnsi="Arial" w:cs="Arial"/>
          <w:sz w:val="18"/>
        </w:rPr>
        <w:t xml:space="preserve">  </w:t>
      </w:r>
      <w:r>
        <w:t>General Info:</w:t>
      </w:r>
    </w:p>
    <w:p w14:paraId="4A8BDC04" w14:textId="360A7165" w:rsidR="009B5E0D" w:rsidRDefault="00D96B18" w:rsidP="00D96B18">
      <w:pPr>
        <w:spacing w:after="6" w:line="255" w:lineRule="auto"/>
        <w:ind w:left="1507"/>
      </w:pPr>
      <w:r>
        <w:rPr>
          <w:rFonts w:ascii="Arial" w:eastAsia="Arial" w:hAnsi="Arial" w:cs="Arial"/>
          <w:sz w:val="19"/>
        </w:rPr>
        <w:t xml:space="preserve">       i      </w:t>
      </w:r>
      <w:r w:rsidR="00266314" w:rsidRPr="009B5E0D">
        <w:rPr>
          <w:rFonts w:ascii="Arial" w:eastAsia="Arial" w:hAnsi="Arial" w:cs="Arial"/>
          <w:sz w:val="19"/>
        </w:rPr>
        <w:t xml:space="preserve">Middle and High </w:t>
      </w:r>
      <w:r w:rsidR="00266314">
        <w:t>School report – Mr. Hargrave</w:t>
      </w:r>
      <w:r w:rsidR="00A652B7">
        <w:t>.</w:t>
      </w:r>
    </w:p>
    <w:p w14:paraId="1F4DC983" w14:textId="717F270F" w:rsidR="00B675F7" w:rsidRDefault="00D96B18" w:rsidP="00D96B18">
      <w:pPr>
        <w:spacing w:after="6" w:line="255" w:lineRule="auto"/>
      </w:pPr>
      <w:r>
        <w:t xml:space="preserve">                                      </w:t>
      </w:r>
      <w:r w:rsidR="00FE1F08">
        <w:t>ii</w:t>
      </w:r>
      <w:r w:rsidR="005B5AB4">
        <w:t xml:space="preserve">    </w:t>
      </w:r>
      <w:r w:rsidR="00266314">
        <w:t>Elementary School report – M</w:t>
      </w:r>
      <w:r w:rsidR="00FE1F08">
        <w:t>r</w:t>
      </w:r>
      <w:r w:rsidR="00266314">
        <w:t>s. Galerno</w:t>
      </w:r>
      <w:r w:rsidR="00A652B7">
        <w:t>.</w:t>
      </w:r>
    </w:p>
    <w:p w14:paraId="06385C3E" w14:textId="0927CD80" w:rsidR="00B675F7" w:rsidRPr="0039402E" w:rsidRDefault="00B675F7" w:rsidP="0059497F">
      <w:pPr>
        <w:spacing w:after="0"/>
        <w:ind w:left="895"/>
        <w:rPr>
          <w:sz w:val="2"/>
          <w:szCs w:val="2"/>
        </w:rPr>
      </w:pPr>
    </w:p>
    <w:p w14:paraId="391F646A" w14:textId="6067BFC3" w:rsidR="009D703F" w:rsidRPr="000717DE" w:rsidRDefault="00266314" w:rsidP="00750D3D">
      <w:pPr>
        <w:numPr>
          <w:ilvl w:val="0"/>
          <w:numId w:val="1"/>
        </w:numPr>
        <w:spacing w:after="0" w:line="360" w:lineRule="auto"/>
        <w:ind w:hanging="317"/>
      </w:pPr>
      <w:r>
        <w:rPr>
          <w:rFonts w:ascii="Arial" w:eastAsia="Arial" w:hAnsi="Arial" w:cs="Arial"/>
          <w:sz w:val="19"/>
        </w:rPr>
        <w:t>Treasurer Report</w:t>
      </w:r>
      <w:r w:rsidR="00166DD3">
        <w:rPr>
          <w:rFonts w:ascii="Arial" w:eastAsia="Arial" w:hAnsi="Arial" w:cs="Arial"/>
          <w:sz w:val="19"/>
        </w:rPr>
        <w:t>:</w:t>
      </w:r>
    </w:p>
    <w:p w14:paraId="64DA6103" w14:textId="4A3CE238" w:rsidR="000717DE" w:rsidRPr="00C00527" w:rsidRDefault="000717DE" w:rsidP="000717DE">
      <w:pPr>
        <w:numPr>
          <w:ilvl w:val="1"/>
          <w:numId w:val="1"/>
        </w:numPr>
        <w:spacing w:after="0" w:line="360" w:lineRule="auto"/>
        <w:ind w:hanging="317"/>
      </w:pPr>
      <w:r>
        <w:rPr>
          <w:rFonts w:ascii="Arial" w:eastAsia="Arial" w:hAnsi="Arial" w:cs="Arial"/>
          <w:sz w:val="19"/>
        </w:rPr>
        <w:t>Notes to Financial Statement</w:t>
      </w:r>
      <w:r w:rsidR="00C00527">
        <w:rPr>
          <w:rFonts w:ascii="Arial" w:eastAsia="Arial" w:hAnsi="Arial" w:cs="Arial"/>
          <w:sz w:val="19"/>
        </w:rPr>
        <w:t>.</w:t>
      </w:r>
    </w:p>
    <w:p w14:paraId="76EE2EFB" w14:textId="1180B93E" w:rsidR="00C00527" w:rsidRDefault="00C00527" w:rsidP="000717DE">
      <w:pPr>
        <w:numPr>
          <w:ilvl w:val="1"/>
          <w:numId w:val="1"/>
        </w:numPr>
        <w:spacing w:after="0" w:line="360" w:lineRule="auto"/>
        <w:ind w:hanging="317"/>
      </w:pPr>
      <w:r>
        <w:rPr>
          <w:rFonts w:ascii="Arial" w:eastAsia="Arial" w:hAnsi="Arial" w:cs="Arial"/>
          <w:sz w:val="19"/>
        </w:rPr>
        <w:t>Balance and Revenue Sheets</w:t>
      </w:r>
      <w:r w:rsidR="00707401">
        <w:rPr>
          <w:rFonts w:ascii="Arial" w:eastAsia="Arial" w:hAnsi="Arial" w:cs="Arial"/>
          <w:sz w:val="19"/>
        </w:rPr>
        <w:t>.</w:t>
      </w:r>
    </w:p>
    <w:p w14:paraId="392FB290" w14:textId="77777777" w:rsidR="009D703F" w:rsidRDefault="0059497F" w:rsidP="00750D3D">
      <w:pPr>
        <w:numPr>
          <w:ilvl w:val="0"/>
          <w:numId w:val="1"/>
        </w:numPr>
        <w:spacing w:after="0" w:line="360" w:lineRule="auto"/>
        <w:ind w:hanging="317"/>
      </w:pPr>
      <w:r w:rsidRPr="0059497F">
        <w:lastRenderedPageBreak/>
        <w:t>Ag</w:t>
      </w:r>
      <w:r w:rsidR="00266314" w:rsidRPr="0059497F">
        <w:t>enda items to consider for the nex</w:t>
      </w:r>
      <w:r w:rsidR="0039402E" w:rsidRPr="0059497F">
        <w:t>t meeting.</w:t>
      </w:r>
    </w:p>
    <w:p w14:paraId="4ACB3DA4" w14:textId="77777777" w:rsidR="009D703F" w:rsidRDefault="0039402E" w:rsidP="00750D3D">
      <w:pPr>
        <w:numPr>
          <w:ilvl w:val="0"/>
          <w:numId w:val="1"/>
        </w:numPr>
        <w:spacing w:after="0" w:line="360" w:lineRule="auto"/>
        <w:ind w:hanging="317"/>
      </w:pPr>
      <w:r w:rsidRPr="0039402E">
        <w:t>Board Member issues concerns/comments.</w:t>
      </w:r>
    </w:p>
    <w:p w14:paraId="04988791" w14:textId="051F7D2C" w:rsidR="009D703F" w:rsidRDefault="0039402E" w:rsidP="00750D3D">
      <w:pPr>
        <w:numPr>
          <w:ilvl w:val="0"/>
          <w:numId w:val="1"/>
        </w:numPr>
        <w:spacing w:after="0" w:line="360" w:lineRule="auto"/>
        <w:ind w:hanging="317"/>
      </w:pPr>
      <w:r w:rsidRPr="009D703F">
        <w:rPr>
          <w:rFonts w:ascii="Arial" w:eastAsia="Arial" w:hAnsi="Arial" w:cs="Arial"/>
          <w:sz w:val="19"/>
        </w:rPr>
        <w:t xml:space="preserve">Public Announcements - Next Regular Board Meeting </w:t>
      </w:r>
      <w:r w:rsidR="004F4CB9">
        <w:rPr>
          <w:rFonts w:ascii="Arial" w:eastAsia="Arial" w:hAnsi="Arial" w:cs="Arial"/>
          <w:sz w:val="19"/>
        </w:rPr>
        <w:t xml:space="preserve">January 23, </w:t>
      </w:r>
      <w:r w:rsidRPr="009D703F">
        <w:rPr>
          <w:rFonts w:ascii="Arial" w:eastAsia="Arial" w:hAnsi="Arial" w:cs="Arial"/>
          <w:sz w:val="19"/>
        </w:rPr>
        <w:t>202</w:t>
      </w:r>
      <w:r w:rsidR="004F4CB9">
        <w:rPr>
          <w:rFonts w:ascii="Arial" w:eastAsia="Arial" w:hAnsi="Arial" w:cs="Arial"/>
          <w:sz w:val="19"/>
        </w:rPr>
        <w:t>4</w:t>
      </w:r>
      <w:r w:rsidRPr="009D703F">
        <w:rPr>
          <w:rFonts w:ascii="Arial" w:eastAsia="Arial" w:hAnsi="Arial" w:cs="Arial"/>
          <w:sz w:val="19"/>
        </w:rPr>
        <w:t xml:space="preserve"> - 6:00pm.</w:t>
      </w:r>
    </w:p>
    <w:p w14:paraId="7F6303F4" w14:textId="2FE523BB" w:rsidR="00266314" w:rsidRPr="0059497F" w:rsidRDefault="00266314" w:rsidP="00750D3D">
      <w:pPr>
        <w:numPr>
          <w:ilvl w:val="0"/>
          <w:numId w:val="1"/>
        </w:numPr>
        <w:spacing w:after="0" w:line="360" w:lineRule="auto"/>
        <w:ind w:hanging="317"/>
      </w:pPr>
      <w:r w:rsidRPr="009D703F">
        <w:rPr>
          <w:rFonts w:ascii="Arial" w:eastAsia="Arial" w:hAnsi="Arial" w:cs="Arial"/>
          <w:sz w:val="19"/>
        </w:rPr>
        <w:t>Adjournment.</w:t>
      </w:r>
    </w:p>
    <w:sectPr w:rsidR="00266314" w:rsidRPr="0059497F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217FA" w14:textId="77777777" w:rsidR="00D20B3B" w:rsidRDefault="00D20B3B" w:rsidP="005D4645">
      <w:pPr>
        <w:spacing w:after="0" w:line="240" w:lineRule="auto"/>
      </w:pPr>
      <w:r>
        <w:separator/>
      </w:r>
    </w:p>
  </w:endnote>
  <w:endnote w:type="continuationSeparator" w:id="0">
    <w:p w14:paraId="02CDB335" w14:textId="77777777" w:rsidR="00D20B3B" w:rsidRDefault="00D20B3B" w:rsidP="005D4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5A508" w14:textId="77777777" w:rsidR="00D20B3B" w:rsidRDefault="00D20B3B" w:rsidP="005D4645">
      <w:pPr>
        <w:spacing w:after="0" w:line="240" w:lineRule="auto"/>
      </w:pPr>
      <w:r>
        <w:separator/>
      </w:r>
    </w:p>
  </w:footnote>
  <w:footnote w:type="continuationSeparator" w:id="0">
    <w:p w14:paraId="74AFCBEB" w14:textId="77777777" w:rsidR="00D20B3B" w:rsidRDefault="00D20B3B" w:rsidP="005D46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9110E"/>
    <w:multiLevelType w:val="hybridMultilevel"/>
    <w:tmpl w:val="E068B9AA"/>
    <w:lvl w:ilvl="0" w:tplc="4BCE6D62">
      <w:start w:val="1"/>
      <w:numFmt w:val="decimal"/>
      <w:lvlText w:val="%1."/>
      <w:lvlJc w:val="left"/>
      <w:pPr>
        <w:ind w:left="22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64" w:hanging="360"/>
      </w:pPr>
    </w:lvl>
    <w:lvl w:ilvl="2" w:tplc="0409001B" w:tentative="1">
      <w:start w:val="1"/>
      <w:numFmt w:val="lowerRoman"/>
      <w:lvlText w:val="%3."/>
      <w:lvlJc w:val="right"/>
      <w:pPr>
        <w:ind w:left="3684" w:hanging="180"/>
      </w:pPr>
    </w:lvl>
    <w:lvl w:ilvl="3" w:tplc="0409000F" w:tentative="1">
      <w:start w:val="1"/>
      <w:numFmt w:val="decimal"/>
      <w:lvlText w:val="%4."/>
      <w:lvlJc w:val="left"/>
      <w:pPr>
        <w:ind w:left="4404" w:hanging="360"/>
      </w:pPr>
    </w:lvl>
    <w:lvl w:ilvl="4" w:tplc="04090019" w:tentative="1">
      <w:start w:val="1"/>
      <w:numFmt w:val="lowerLetter"/>
      <w:lvlText w:val="%5."/>
      <w:lvlJc w:val="left"/>
      <w:pPr>
        <w:ind w:left="5124" w:hanging="360"/>
      </w:pPr>
    </w:lvl>
    <w:lvl w:ilvl="5" w:tplc="0409001B" w:tentative="1">
      <w:start w:val="1"/>
      <w:numFmt w:val="lowerRoman"/>
      <w:lvlText w:val="%6."/>
      <w:lvlJc w:val="right"/>
      <w:pPr>
        <w:ind w:left="5844" w:hanging="180"/>
      </w:pPr>
    </w:lvl>
    <w:lvl w:ilvl="6" w:tplc="0409000F" w:tentative="1">
      <w:start w:val="1"/>
      <w:numFmt w:val="decimal"/>
      <w:lvlText w:val="%7."/>
      <w:lvlJc w:val="left"/>
      <w:pPr>
        <w:ind w:left="6564" w:hanging="360"/>
      </w:pPr>
    </w:lvl>
    <w:lvl w:ilvl="7" w:tplc="04090019" w:tentative="1">
      <w:start w:val="1"/>
      <w:numFmt w:val="lowerLetter"/>
      <w:lvlText w:val="%8."/>
      <w:lvlJc w:val="left"/>
      <w:pPr>
        <w:ind w:left="7284" w:hanging="360"/>
      </w:pPr>
    </w:lvl>
    <w:lvl w:ilvl="8" w:tplc="0409001B" w:tentative="1">
      <w:start w:val="1"/>
      <w:numFmt w:val="lowerRoman"/>
      <w:lvlText w:val="%9."/>
      <w:lvlJc w:val="right"/>
      <w:pPr>
        <w:ind w:left="8004" w:hanging="180"/>
      </w:pPr>
    </w:lvl>
  </w:abstractNum>
  <w:abstractNum w:abstractNumId="1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71B51B3"/>
    <w:multiLevelType w:val="hybridMultilevel"/>
    <w:tmpl w:val="F6943AC0"/>
    <w:lvl w:ilvl="0" w:tplc="BFC6AB2C">
      <w:start w:val="1"/>
      <w:numFmt w:val="lowerLetter"/>
      <w:lvlText w:val="%1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19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26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3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47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2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E4413D3"/>
    <w:multiLevelType w:val="hybridMultilevel"/>
    <w:tmpl w:val="A5F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C774D"/>
    <w:multiLevelType w:val="hybridMultilevel"/>
    <w:tmpl w:val="1D326498"/>
    <w:lvl w:ilvl="0" w:tplc="BFC6AB2C">
      <w:start w:val="1"/>
      <w:numFmt w:val="lowerLetter"/>
      <w:lvlText w:val="%1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974" w:hanging="360"/>
      </w:pPr>
    </w:lvl>
    <w:lvl w:ilvl="2" w:tplc="0409001B" w:tentative="1">
      <w:start w:val="1"/>
      <w:numFmt w:val="lowerRoman"/>
      <w:lvlText w:val="%3."/>
      <w:lvlJc w:val="right"/>
      <w:pPr>
        <w:ind w:left="1694" w:hanging="180"/>
      </w:pPr>
    </w:lvl>
    <w:lvl w:ilvl="3" w:tplc="0409000F" w:tentative="1">
      <w:start w:val="1"/>
      <w:numFmt w:val="decimal"/>
      <w:lvlText w:val="%4."/>
      <w:lvlJc w:val="left"/>
      <w:pPr>
        <w:ind w:left="2414" w:hanging="360"/>
      </w:pPr>
    </w:lvl>
    <w:lvl w:ilvl="4" w:tplc="04090019" w:tentative="1">
      <w:start w:val="1"/>
      <w:numFmt w:val="lowerLetter"/>
      <w:lvlText w:val="%5."/>
      <w:lvlJc w:val="left"/>
      <w:pPr>
        <w:ind w:left="3134" w:hanging="360"/>
      </w:pPr>
    </w:lvl>
    <w:lvl w:ilvl="5" w:tplc="0409001B" w:tentative="1">
      <w:start w:val="1"/>
      <w:numFmt w:val="lowerRoman"/>
      <w:lvlText w:val="%6."/>
      <w:lvlJc w:val="right"/>
      <w:pPr>
        <w:ind w:left="3854" w:hanging="180"/>
      </w:pPr>
    </w:lvl>
    <w:lvl w:ilvl="6" w:tplc="0409000F" w:tentative="1">
      <w:start w:val="1"/>
      <w:numFmt w:val="decimal"/>
      <w:lvlText w:val="%7."/>
      <w:lvlJc w:val="left"/>
      <w:pPr>
        <w:ind w:left="4574" w:hanging="360"/>
      </w:pPr>
    </w:lvl>
    <w:lvl w:ilvl="7" w:tplc="04090019" w:tentative="1">
      <w:start w:val="1"/>
      <w:numFmt w:val="lowerLetter"/>
      <w:lvlText w:val="%8."/>
      <w:lvlJc w:val="left"/>
      <w:pPr>
        <w:ind w:left="5294" w:hanging="360"/>
      </w:pPr>
    </w:lvl>
    <w:lvl w:ilvl="8" w:tplc="0409001B" w:tentative="1">
      <w:start w:val="1"/>
      <w:numFmt w:val="lowerRoman"/>
      <w:lvlText w:val="%9."/>
      <w:lvlJc w:val="right"/>
      <w:pPr>
        <w:ind w:left="6014" w:hanging="180"/>
      </w:pPr>
    </w:lvl>
  </w:abstractNum>
  <w:abstractNum w:abstractNumId="11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48912937"/>
    <w:multiLevelType w:val="hybridMultilevel"/>
    <w:tmpl w:val="7556D25C"/>
    <w:lvl w:ilvl="0" w:tplc="3AF2A390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 w:hint="default"/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024F4"/>
    <w:multiLevelType w:val="hybridMultilevel"/>
    <w:tmpl w:val="2F5A077E"/>
    <w:lvl w:ilvl="0" w:tplc="95AEA4AE">
      <w:start w:val="1"/>
      <w:numFmt w:val="lowerRoman"/>
      <w:lvlText w:val="%1."/>
      <w:lvlJc w:val="left"/>
      <w:pPr>
        <w:ind w:left="26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64" w:hanging="360"/>
      </w:pPr>
    </w:lvl>
    <w:lvl w:ilvl="2" w:tplc="0409001B" w:tentative="1">
      <w:start w:val="1"/>
      <w:numFmt w:val="lowerRoman"/>
      <w:lvlText w:val="%3."/>
      <w:lvlJc w:val="right"/>
      <w:pPr>
        <w:ind w:left="3684" w:hanging="180"/>
      </w:pPr>
    </w:lvl>
    <w:lvl w:ilvl="3" w:tplc="0409000F" w:tentative="1">
      <w:start w:val="1"/>
      <w:numFmt w:val="decimal"/>
      <w:lvlText w:val="%4."/>
      <w:lvlJc w:val="left"/>
      <w:pPr>
        <w:ind w:left="4404" w:hanging="360"/>
      </w:pPr>
    </w:lvl>
    <w:lvl w:ilvl="4" w:tplc="04090019" w:tentative="1">
      <w:start w:val="1"/>
      <w:numFmt w:val="lowerLetter"/>
      <w:lvlText w:val="%5."/>
      <w:lvlJc w:val="left"/>
      <w:pPr>
        <w:ind w:left="5124" w:hanging="360"/>
      </w:pPr>
    </w:lvl>
    <w:lvl w:ilvl="5" w:tplc="0409001B" w:tentative="1">
      <w:start w:val="1"/>
      <w:numFmt w:val="lowerRoman"/>
      <w:lvlText w:val="%6."/>
      <w:lvlJc w:val="right"/>
      <w:pPr>
        <w:ind w:left="5844" w:hanging="180"/>
      </w:pPr>
    </w:lvl>
    <w:lvl w:ilvl="6" w:tplc="0409000F" w:tentative="1">
      <w:start w:val="1"/>
      <w:numFmt w:val="decimal"/>
      <w:lvlText w:val="%7."/>
      <w:lvlJc w:val="left"/>
      <w:pPr>
        <w:ind w:left="6564" w:hanging="360"/>
      </w:pPr>
    </w:lvl>
    <w:lvl w:ilvl="7" w:tplc="04090019" w:tentative="1">
      <w:start w:val="1"/>
      <w:numFmt w:val="lowerLetter"/>
      <w:lvlText w:val="%8."/>
      <w:lvlJc w:val="left"/>
      <w:pPr>
        <w:ind w:left="7284" w:hanging="360"/>
      </w:pPr>
    </w:lvl>
    <w:lvl w:ilvl="8" w:tplc="0409001B" w:tentative="1">
      <w:start w:val="1"/>
      <w:numFmt w:val="lowerRoman"/>
      <w:lvlText w:val="%9."/>
      <w:lvlJc w:val="right"/>
      <w:pPr>
        <w:ind w:left="8004" w:hanging="180"/>
      </w:pPr>
    </w:lvl>
  </w:abstractNum>
  <w:abstractNum w:abstractNumId="14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6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49044250">
    <w:abstractNumId w:val="7"/>
  </w:num>
  <w:num w:numId="2" w16cid:durableId="1668481990">
    <w:abstractNumId w:val="20"/>
  </w:num>
  <w:num w:numId="3" w16cid:durableId="1640184452">
    <w:abstractNumId w:val="16"/>
  </w:num>
  <w:num w:numId="4" w16cid:durableId="1591546081">
    <w:abstractNumId w:val="4"/>
  </w:num>
  <w:num w:numId="5" w16cid:durableId="124279476">
    <w:abstractNumId w:val="1"/>
  </w:num>
  <w:num w:numId="6" w16cid:durableId="1833329476">
    <w:abstractNumId w:val="14"/>
  </w:num>
  <w:num w:numId="7" w16cid:durableId="52898836">
    <w:abstractNumId w:val="18"/>
  </w:num>
  <w:num w:numId="8" w16cid:durableId="1508641326">
    <w:abstractNumId w:val="5"/>
  </w:num>
  <w:num w:numId="9" w16cid:durableId="886143930">
    <w:abstractNumId w:val="17"/>
  </w:num>
  <w:num w:numId="10" w16cid:durableId="62065167">
    <w:abstractNumId w:val="21"/>
  </w:num>
  <w:num w:numId="11" w16cid:durableId="1649746604">
    <w:abstractNumId w:val="15"/>
  </w:num>
  <w:num w:numId="12" w16cid:durableId="603541804">
    <w:abstractNumId w:val="2"/>
  </w:num>
  <w:num w:numId="13" w16cid:durableId="293097801">
    <w:abstractNumId w:val="19"/>
  </w:num>
  <w:num w:numId="14" w16cid:durableId="888808748">
    <w:abstractNumId w:val="6"/>
  </w:num>
  <w:num w:numId="15" w16cid:durableId="1794706873">
    <w:abstractNumId w:val="8"/>
  </w:num>
  <w:num w:numId="16" w16cid:durableId="351155672">
    <w:abstractNumId w:val="11"/>
  </w:num>
  <w:num w:numId="17" w16cid:durableId="2070808272">
    <w:abstractNumId w:val="12"/>
  </w:num>
  <w:num w:numId="18" w16cid:durableId="1259875875">
    <w:abstractNumId w:val="9"/>
  </w:num>
  <w:num w:numId="19" w16cid:durableId="2113502029">
    <w:abstractNumId w:val="3"/>
  </w:num>
  <w:num w:numId="20" w16cid:durableId="981429416">
    <w:abstractNumId w:val="10"/>
  </w:num>
  <w:num w:numId="21" w16cid:durableId="560941932">
    <w:abstractNumId w:val="0"/>
  </w:num>
  <w:num w:numId="22" w16cid:durableId="6906878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S0NDYxMLSwMLBQ0lEKTi0uzszPAykwrQUAaa7ggSwAAAA="/>
  </w:docVars>
  <w:rsids>
    <w:rsidRoot w:val="00B675F7"/>
    <w:rsid w:val="000138D4"/>
    <w:rsid w:val="0001489D"/>
    <w:rsid w:val="00030EFB"/>
    <w:rsid w:val="00033913"/>
    <w:rsid w:val="000542F0"/>
    <w:rsid w:val="000568C1"/>
    <w:rsid w:val="000717DE"/>
    <w:rsid w:val="000826BC"/>
    <w:rsid w:val="000938F8"/>
    <w:rsid w:val="000C2E8B"/>
    <w:rsid w:val="000D31F5"/>
    <w:rsid w:val="000D7653"/>
    <w:rsid w:val="00104823"/>
    <w:rsid w:val="001278C9"/>
    <w:rsid w:val="001460EA"/>
    <w:rsid w:val="0016539C"/>
    <w:rsid w:val="00166DD3"/>
    <w:rsid w:val="00177E24"/>
    <w:rsid w:val="0019263F"/>
    <w:rsid w:val="001C3007"/>
    <w:rsid w:val="001D2049"/>
    <w:rsid w:val="001D3ABA"/>
    <w:rsid w:val="001E0B25"/>
    <w:rsid w:val="001F2432"/>
    <w:rsid w:val="001F36F4"/>
    <w:rsid w:val="00203EDA"/>
    <w:rsid w:val="002069C0"/>
    <w:rsid w:val="0021289B"/>
    <w:rsid w:val="002146A7"/>
    <w:rsid w:val="0023111B"/>
    <w:rsid w:val="00235028"/>
    <w:rsid w:val="00247670"/>
    <w:rsid w:val="00247E7B"/>
    <w:rsid w:val="00252612"/>
    <w:rsid w:val="00266314"/>
    <w:rsid w:val="002838A0"/>
    <w:rsid w:val="002A035B"/>
    <w:rsid w:val="002C1BA3"/>
    <w:rsid w:val="002C61FB"/>
    <w:rsid w:val="002D4C7A"/>
    <w:rsid w:val="00305226"/>
    <w:rsid w:val="0032449F"/>
    <w:rsid w:val="00333EC5"/>
    <w:rsid w:val="00333F60"/>
    <w:rsid w:val="00353E3C"/>
    <w:rsid w:val="003562B9"/>
    <w:rsid w:val="00363BA6"/>
    <w:rsid w:val="00372D86"/>
    <w:rsid w:val="00374AAF"/>
    <w:rsid w:val="00374F14"/>
    <w:rsid w:val="00390727"/>
    <w:rsid w:val="00390A41"/>
    <w:rsid w:val="0039402E"/>
    <w:rsid w:val="003A250B"/>
    <w:rsid w:val="003A56F8"/>
    <w:rsid w:val="003C20B2"/>
    <w:rsid w:val="003C696A"/>
    <w:rsid w:val="003D171E"/>
    <w:rsid w:val="003D561D"/>
    <w:rsid w:val="003E76D0"/>
    <w:rsid w:val="003F610B"/>
    <w:rsid w:val="003F6D4C"/>
    <w:rsid w:val="003F7371"/>
    <w:rsid w:val="00443CF2"/>
    <w:rsid w:val="0044470F"/>
    <w:rsid w:val="00444B08"/>
    <w:rsid w:val="00444FE7"/>
    <w:rsid w:val="00473482"/>
    <w:rsid w:val="00476266"/>
    <w:rsid w:val="004C0825"/>
    <w:rsid w:val="004C1989"/>
    <w:rsid w:val="004C7A83"/>
    <w:rsid w:val="004F4CB9"/>
    <w:rsid w:val="004F613A"/>
    <w:rsid w:val="005163C5"/>
    <w:rsid w:val="00564278"/>
    <w:rsid w:val="00566F28"/>
    <w:rsid w:val="0057615E"/>
    <w:rsid w:val="0059497F"/>
    <w:rsid w:val="005B3363"/>
    <w:rsid w:val="005B5AB4"/>
    <w:rsid w:val="005C01B5"/>
    <w:rsid w:val="005C2DB4"/>
    <w:rsid w:val="005C3BEB"/>
    <w:rsid w:val="005C7C1C"/>
    <w:rsid w:val="005D4645"/>
    <w:rsid w:val="00617A49"/>
    <w:rsid w:val="00642414"/>
    <w:rsid w:val="0064445C"/>
    <w:rsid w:val="00644737"/>
    <w:rsid w:val="00646614"/>
    <w:rsid w:val="006614CA"/>
    <w:rsid w:val="006637C2"/>
    <w:rsid w:val="006701B6"/>
    <w:rsid w:val="00673FFD"/>
    <w:rsid w:val="006A6D7E"/>
    <w:rsid w:val="006B2357"/>
    <w:rsid w:val="006B4150"/>
    <w:rsid w:val="006B7D6E"/>
    <w:rsid w:val="006D69D4"/>
    <w:rsid w:val="006E0C19"/>
    <w:rsid w:val="006E2C7B"/>
    <w:rsid w:val="006E7024"/>
    <w:rsid w:val="00702B50"/>
    <w:rsid w:val="00707401"/>
    <w:rsid w:val="00710551"/>
    <w:rsid w:val="00723742"/>
    <w:rsid w:val="007302F8"/>
    <w:rsid w:val="00730321"/>
    <w:rsid w:val="00750D3D"/>
    <w:rsid w:val="00751E4C"/>
    <w:rsid w:val="00767424"/>
    <w:rsid w:val="00771FB6"/>
    <w:rsid w:val="007A5BDB"/>
    <w:rsid w:val="007B007C"/>
    <w:rsid w:val="007B6470"/>
    <w:rsid w:val="007B6F11"/>
    <w:rsid w:val="007D4BA2"/>
    <w:rsid w:val="00800CF2"/>
    <w:rsid w:val="0080259B"/>
    <w:rsid w:val="00803689"/>
    <w:rsid w:val="008051DA"/>
    <w:rsid w:val="00812F6D"/>
    <w:rsid w:val="00817213"/>
    <w:rsid w:val="00837516"/>
    <w:rsid w:val="00881927"/>
    <w:rsid w:val="00893A94"/>
    <w:rsid w:val="008A4A3E"/>
    <w:rsid w:val="008B6B09"/>
    <w:rsid w:val="008B7F26"/>
    <w:rsid w:val="008D4C37"/>
    <w:rsid w:val="008E48F8"/>
    <w:rsid w:val="008F19CB"/>
    <w:rsid w:val="008F62F9"/>
    <w:rsid w:val="00907F12"/>
    <w:rsid w:val="00915D99"/>
    <w:rsid w:val="00930D77"/>
    <w:rsid w:val="00946E02"/>
    <w:rsid w:val="00960F23"/>
    <w:rsid w:val="00961CDD"/>
    <w:rsid w:val="00976088"/>
    <w:rsid w:val="0099598F"/>
    <w:rsid w:val="009B5E0D"/>
    <w:rsid w:val="009B6E71"/>
    <w:rsid w:val="009C2196"/>
    <w:rsid w:val="009D685A"/>
    <w:rsid w:val="009D700B"/>
    <w:rsid w:val="009D703F"/>
    <w:rsid w:val="00A02283"/>
    <w:rsid w:val="00A10800"/>
    <w:rsid w:val="00A36D63"/>
    <w:rsid w:val="00A41888"/>
    <w:rsid w:val="00A456E7"/>
    <w:rsid w:val="00A513FA"/>
    <w:rsid w:val="00A54AA5"/>
    <w:rsid w:val="00A652B7"/>
    <w:rsid w:val="00A7066D"/>
    <w:rsid w:val="00AB40C4"/>
    <w:rsid w:val="00AC36FC"/>
    <w:rsid w:val="00AC54FF"/>
    <w:rsid w:val="00AD3651"/>
    <w:rsid w:val="00AD4041"/>
    <w:rsid w:val="00AE17E6"/>
    <w:rsid w:val="00AE6098"/>
    <w:rsid w:val="00B03048"/>
    <w:rsid w:val="00B16E85"/>
    <w:rsid w:val="00B675F7"/>
    <w:rsid w:val="00B67E23"/>
    <w:rsid w:val="00B75C17"/>
    <w:rsid w:val="00B81998"/>
    <w:rsid w:val="00B82D59"/>
    <w:rsid w:val="00B85205"/>
    <w:rsid w:val="00B9650B"/>
    <w:rsid w:val="00BA18BF"/>
    <w:rsid w:val="00BA2947"/>
    <w:rsid w:val="00BA43B9"/>
    <w:rsid w:val="00BA571F"/>
    <w:rsid w:val="00BD140B"/>
    <w:rsid w:val="00C00527"/>
    <w:rsid w:val="00C021F0"/>
    <w:rsid w:val="00C155AC"/>
    <w:rsid w:val="00C27021"/>
    <w:rsid w:val="00C316CA"/>
    <w:rsid w:val="00C36D7F"/>
    <w:rsid w:val="00C4097A"/>
    <w:rsid w:val="00C449A4"/>
    <w:rsid w:val="00C55A22"/>
    <w:rsid w:val="00C96755"/>
    <w:rsid w:val="00CB0DA4"/>
    <w:rsid w:val="00CB1AFD"/>
    <w:rsid w:val="00CF012A"/>
    <w:rsid w:val="00CF3EDA"/>
    <w:rsid w:val="00D20092"/>
    <w:rsid w:val="00D20B3B"/>
    <w:rsid w:val="00D31F28"/>
    <w:rsid w:val="00D5013F"/>
    <w:rsid w:val="00D53D21"/>
    <w:rsid w:val="00D56F22"/>
    <w:rsid w:val="00D67ED5"/>
    <w:rsid w:val="00D73708"/>
    <w:rsid w:val="00D73829"/>
    <w:rsid w:val="00D96B18"/>
    <w:rsid w:val="00DB4555"/>
    <w:rsid w:val="00DC1415"/>
    <w:rsid w:val="00DC2A78"/>
    <w:rsid w:val="00DC6EA1"/>
    <w:rsid w:val="00DE2598"/>
    <w:rsid w:val="00DF402E"/>
    <w:rsid w:val="00E06958"/>
    <w:rsid w:val="00E102F0"/>
    <w:rsid w:val="00E21BAC"/>
    <w:rsid w:val="00E26B79"/>
    <w:rsid w:val="00E32D2E"/>
    <w:rsid w:val="00E35C45"/>
    <w:rsid w:val="00E84037"/>
    <w:rsid w:val="00EB2F48"/>
    <w:rsid w:val="00EC00BA"/>
    <w:rsid w:val="00EC6F04"/>
    <w:rsid w:val="00EF565F"/>
    <w:rsid w:val="00F10647"/>
    <w:rsid w:val="00F172DE"/>
    <w:rsid w:val="00F53C41"/>
    <w:rsid w:val="00F64F4D"/>
    <w:rsid w:val="00F92078"/>
    <w:rsid w:val="00FB4B0C"/>
    <w:rsid w:val="00FC447D"/>
    <w:rsid w:val="00FD5649"/>
    <w:rsid w:val="00FD6636"/>
    <w:rsid w:val="00FD7D09"/>
    <w:rsid w:val="00FE1F08"/>
    <w:rsid w:val="00FE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21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34</cp:revision>
  <cp:lastPrinted>2023-06-19T11:51:00Z</cp:lastPrinted>
  <dcterms:created xsi:type="dcterms:W3CDTF">2023-11-13T17:28:00Z</dcterms:created>
  <dcterms:modified xsi:type="dcterms:W3CDTF">2023-11-20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db527546949cf266b8a07c01f7e0d3a03138aa7a712e0188c704ff636edd31</vt:lpwstr>
  </property>
</Properties>
</file>